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CA41BE" w14:textId="7BFBEFFF" w:rsidR="00C016D8" w:rsidRPr="00052C5D" w:rsidRDefault="00C016D8" w:rsidP="00052C5D">
      <w:pPr>
        <w:pStyle w:val="ListParagraph"/>
        <w:numPr>
          <w:ilvl w:val="0"/>
          <w:numId w:val="42"/>
        </w:numPr>
        <w:jc w:val="both"/>
        <w:rPr>
          <w:rFonts w:cstheme="minorHAnsi"/>
          <w:b/>
          <w:bCs/>
          <w:sz w:val="24"/>
          <w:szCs w:val="24"/>
        </w:rPr>
      </w:pPr>
      <w:r w:rsidRPr="00052C5D">
        <w:rPr>
          <w:rFonts w:cstheme="minorHAnsi"/>
          <w:b/>
          <w:bCs/>
          <w:sz w:val="24"/>
          <w:szCs w:val="24"/>
        </w:rPr>
        <w:t>Two Sample T Hypothesis Test:</w:t>
      </w:r>
    </w:p>
    <w:p w14:paraId="1748D9E9" w14:textId="61A51203" w:rsidR="00C016D8" w:rsidRDefault="00C016D8" w:rsidP="00C016D8">
      <w:pPr>
        <w:jc w:val="both"/>
        <w:rPr>
          <w:rFonts w:cstheme="minorHAnsi"/>
          <w:sz w:val="24"/>
          <w:szCs w:val="24"/>
        </w:rPr>
      </w:pPr>
      <w:r w:rsidRPr="00423E07">
        <w:rPr>
          <w:rFonts w:cstheme="minorHAnsi"/>
          <w:sz w:val="24"/>
          <w:szCs w:val="24"/>
        </w:rPr>
        <w:t>A two</w:t>
      </w:r>
      <w:r>
        <w:rPr>
          <w:rFonts w:cstheme="minorHAnsi"/>
          <w:sz w:val="24"/>
          <w:szCs w:val="24"/>
        </w:rPr>
        <w:t>-s</w:t>
      </w:r>
      <w:r w:rsidRPr="00423E07">
        <w:rPr>
          <w:rFonts w:cstheme="minorHAnsi"/>
          <w:sz w:val="24"/>
          <w:szCs w:val="24"/>
        </w:rPr>
        <w:t>ample t</w:t>
      </w:r>
      <w:r w:rsidR="00136F92">
        <w:rPr>
          <w:rFonts w:cstheme="minorHAnsi"/>
          <w:sz w:val="24"/>
          <w:szCs w:val="24"/>
        </w:rPr>
        <w:t>-</w:t>
      </w:r>
      <w:r w:rsidRPr="00423E07">
        <w:rPr>
          <w:rFonts w:cstheme="minorHAnsi"/>
          <w:sz w:val="24"/>
          <w:szCs w:val="24"/>
        </w:rPr>
        <w:t xml:space="preserve">test </w:t>
      </w:r>
      <w:r w:rsidR="00136F92">
        <w:rPr>
          <w:rFonts w:cstheme="minorHAnsi"/>
          <w:sz w:val="24"/>
          <w:szCs w:val="24"/>
        </w:rPr>
        <w:t xml:space="preserve">was </w:t>
      </w:r>
      <w:r w:rsidRPr="00423E07">
        <w:rPr>
          <w:rFonts w:cstheme="minorHAnsi"/>
          <w:sz w:val="24"/>
          <w:szCs w:val="24"/>
        </w:rPr>
        <w:t xml:space="preserve">used to analyze the difference between two independent population means. </w:t>
      </w:r>
      <w:r w:rsidR="00787A24">
        <w:rPr>
          <w:rFonts w:cstheme="minorHAnsi"/>
          <w:sz w:val="24"/>
          <w:szCs w:val="24"/>
        </w:rPr>
        <w:t>It</w:t>
      </w:r>
      <w:r w:rsidRPr="00423E07">
        <w:rPr>
          <w:rFonts w:cstheme="minorHAnsi"/>
          <w:sz w:val="24"/>
          <w:szCs w:val="24"/>
        </w:rPr>
        <w:t xml:space="preserve"> is used when two small samples (n&lt; 30) are taken from two different populations and compared.</w:t>
      </w:r>
    </w:p>
    <w:p w14:paraId="31ACE5C9" w14:textId="77777777" w:rsidR="00036E34" w:rsidRDefault="00C016D8" w:rsidP="00036E34">
      <w:pPr>
        <w:jc w:val="both"/>
        <w:rPr>
          <w:rFonts w:cstheme="minorHAnsi"/>
          <w:sz w:val="24"/>
          <w:szCs w:val="24"/>
        </w:rPr>
      </w:pPr>
      <w:r w:rsidRPr="00EB3655">
        <w:rPr>
          <w:rFonts w:cstheme="minorHAnsi"/>
          <w:sz w:val="24"/>
          <w:szCs w:val="24"/>
        </w:rPr>
        <w:t>It helps to answer questions like whether the average success rate is higher after implementing a new sales tool than before or whether the test results of patients who received a drug are better than test results of those who received a placebo.</w:t>
      </w:r>
    </w:p>
    <w:p w14:paraId="02812260" w14:textId="3C0F4A94" w:rsidR="003A2419" w:rsidRDefault="00AE6668" w:rsidP="00036E3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et’s take an example of a</w:t>
      </w:r>
      <w:r w:rsidR="003A2419" w:rsidRPr="003A2419">
        <w:rPr>
          <w:rFonts w:cstheme="minorHAnsi"/>
          <w:sz w:val="24"/>
          <w:szCs w:val="24"/>
        </w:rPr>
        <w:t xml:space="preserve"> new drug is proposed to lower total cholesterol. </w:t>
      </w:r>
      <w:r>
        <w:rPr>
          <w:rFonts w:cstheme="minorHAnsi"/>
          <w:sz w:val="24"/>
          <w:szCs w:val="24"/>
        </w:rPr>
        <w:t>Let’s take 30</w:t>
      </w:r>
      <w:r w:rsidR="003A2419" w:rsidRPr="003A2419">
        <w:rPr>
          <w:rFonts w:cstheme="minorHAnsi"/>
          <w:sz w:val="24"/>
          <w:szCs w:val="24"/>
        </w:rPr>
        <w:t xml:space="preserve"> participants </w:t>
      </w:r>
      <w:r>
        <w:rPr>
          <w:rFonts w:cstheme="minorHAnsi"/>
          <w:sz w:val="24"/>
          <w:szCs w:val="24"/>
        </w:rPr>
        <w:t>who got</w:t>
      </w:r>
      <w:r w:rsidR="003A2419" w:rsidRPr="003A2419">
        <w:rPr>
          <w:rFonts w:cstheme="minorHAnsi"/>
          <w:sz w:val="24"/>
          <w:szCs w:val="24"/>
        </w:rPr>
        <w:t xml:space="preserve"> enrolled in the trial and are randomly assigned to receive either the new drug or a placebo. At the end of 6 weeks, each patient's total cholesterol level is measured and the sample statistics are as follow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A04AD" w14:paraId="49DC9359" w14:textId="77777777" w:rsidTr="008A04AD">
        <w:tc>
          <w:tcPr>
            <w:tcW w:w="2254" w:type="dxa"/>
          </w:tcPr>
          <w:p w14:paraId="0B373133" w14:textId="385820CC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Treatment</w:t>
            </w:r>
          </w:p>
        </w:tc>
        <w:tc>
          <w:tcPr>
            <w:tcW w:w="2254" w:type="dxa"/>
          </w:tcPr>
          <w:p w14:paraId="5F673350" w14:textId="16E6758F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Sample</w:t>
            </w:r>
          </w:p>
        </w:tc>
        <w:tc>
          <w:tcPr>
            <w:tcW w:w="2254" w:type="dxa"/>
          </w:tcPr>
          <w:p w14:paraId="15287056" w14:textId="18FAB755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Mean</w:t>
            </w:r>
          </w:p>
        </w:tc>
        <w:tc>
          <w:tcPr>
            <w:tcW w:w="2254" w:type="dxa"/>
          </w:tcPr>
          <w:p w14:paraId="4B6A58C6" w14:textId="47ABF88B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Std</w:t>
            </w:r>
            <w:r w:rsidR="008C0FEA">
              <w:rPr>
                <w:rFonts w:cstheme="minorHAnsi"/>
                <w:sz w:val="24"/>
                <w:szCs w:val="24"/>
              </w:rPr>
              <w:t>.</w:t>
            </w:r>
            <w:r w:rsidRPr="003A2419">
              <w:rPr>
                <w:rFonts w:cstheme="minorHAnsi"/>
                <w:sz w:val="24"/>
                <w:szCs w:val="24"/>
              </w:rPr>
              <w:t xml:space="preserve"> Deviation</w:t>
            </w:r>
          </w:p>
        </w:tc>
      </w:tr>
      <w:tr w:rsidR="008A04AD" w14:paraId="1ECA5571" w14:textId="77777777" w:rsidTr="008A04AD">
        <w:tc>
          <w:tcPr>
            <w:tcW w:w="2254" w:type="dxa"/>
          </w:tcPr>
          <w:p w14:paraId="2E0D9AFE" w14:textId="0BB203D3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New Drug</w:t>
            </w:r>
          </w:p>
        </w:tc>
        <w:tc>
          <w:tcPr>
            <w:tcW w:w="2254" w:type="dxa"/>
          </w:tcPr>
          <w:p w14:paraId="5AFFDE0F" w14:textId="47496EF9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2254" w:type="dxa"/>
          </w:tcPr>
          <w:p w14:paraId="24F6D2D9" w14:textId="67331E92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195.9</w:t>
            </w:r>
          </w:p>
        </w:tc>
        <w:tc>
          <w:tcPr>
            <w:tcW w:w="2254" w:type="dxa"/>
          </w:tcPr>
          <w:p w14:paraId="2C0389CD" w14:textId="2F28B842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28.7</w:t>
            </w:r>
          </w:p>
        </w:tc>
      </w:tr>
      <w:tr w:rsidR="008A04AD" w14:paraId="0D310169" w14:textId="77777777" w:rsidTr="008A04AD">
        <w:tc>
          <w:tcPr>
            <w:tcW w:w="2254" w:type="dxa"/>
          </w:tcPr>
          <w:p w14:paraId="533C8CF7" w14:textId="4831810F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Placebo</w:t>
            </w:r>
          </w:p>
        </w:tc>
        <w:tc>
          <w:tcPr>
            <w:tcW w:w="2254" w:type="dxa"/>
          </w:tcPr>
          <w:p w14:paraId="54F8D36B" w14:textId="2E31086C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2254" w:type="dxa"/>
          </w:tcPr>
          <w:p w14:paraId="68D39B17" w14:textId="2A1CE742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227.4</w:t>
            </w:r>
          </w:p>
        </w:tc>
        <w:tc>
          <w:tcPr>
            <w:tcW w:w="2254" w:type="dxa"/>
          </w:tcPr>
          <w:p w14:paraId="18F1BECA" w14:textId="31E0A884" w:rsidR="008A04AD" w:rsidRDefault="008A04AD" w:rsidP="00F97619">
            <w:pPr>
              <w:spacing w:before="100" w:beforeAutospacing="1" w:after="100" w:afterAutospacing="1"/>
              <w:jc w:val="both"/>
              <w:rPr>
                <w:rFonts w:cstheme="minorHAnsi"/>
                <w:sz w:val="24"/>
                <w:szCs w:val="24"/>
              </w:rPr>
            </w:pPr>
            <w:r w:rsidRPr="003A2419">
              <w:rPr>
                <w:rFonts w:cstheme="minorHAnsi"/>
                <w:sz w:val="24"/>
                <w:szCs w:val="24"/>
              </w:rPr>
              <w:t>30.3</w:t>
            </w:r>
          </w:p>
        </w:tc>
      </w:tr>
    </w:tbl>
    <w:p w14:paraId="0EAF2D8B" w14:textId="2CD9093B" w:rsidR="003A2419" w:rsidRPr="003A2419" w:rsidRDefault="00617366" w:rsidP="00F9761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w, </w:t>
      </w:r>
      <w:r w:rsidR="003A2419" w:rsidRPr="003A2419">
        <w:rPr>
          <w:rFonts w:cstheme="minorHAnsi"/>
          <w:sz w:val="24"/>
          <w:szCs w:val="24"/>
        </w:rPr>
        <w:t>H0: μ1 = μ2</w:t>
      </w:r>
      <w:r>
        <w:rPr>
          <w:rFonts w:cstheme="minorHAnsi"/>
          <w:sz w:val="24"/>
          <w:szCs w:val="24"/>
        </w:rPr>
        <w:t xml:space="preserve"> &amp;</w:t>
      </w:r>
      <w:r w:rsidR="003A2419" w:rsidRPr="003A2419">
        <w:rPr>
          <w:rFonts w:cstheme="minorHAnsi"/>
          <w:sz w:val="24"/>
          <w:szCs w:val="24"/>
        </w:rPr>
        <w:t> H1: μ1 &lt; μ2</w:t>
      </w:r>
      <w:r w:rsidR="00BC682F">
        <w:rPr>
          <w:rFonts w:cstheme="minorHAnsi"/>
          <w:sz w:val="24"/>
          <w:szCs w:val="24"/>
        </w:rPr>
        <w:t>,</w:t>
      </w:r>
      <w:r w:rsidR="003A2419" w:rsidRPr="003A2419">
        <w:rPr>
          <w:rFonts w:cstheme="minorHAnsi"/>
          <w:sz w:val="24"/>
          <w:szCs w:val="24"/>
        </w:rPr>
        <w:t xml:space="preserve"> α=0.05</w:t>
      </w:r>
    </w:p>
    <w:p w14:paraId="33EB43B7" w14:textId="52CE5540" w:rsidR="00BC682F" w:rsidRPr="00E64FC0" w:rsidRDefault="003A2419" w:rsidP="00E64FC0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3A2419">
        <w:rPr>
          <w:rFonts w:cstheme="minorHAnsi"/>
          <w:sz w:val="24"/>
          <w:szCs w:val="24"/>
        </w:rPr>
        <w:t>Because both samples are small (&lt; 30), we use the t</w:t>
      </w:r>
      <w:r w:rsidR="00124C44">
        <w:rPr>
          <w:rFonts w:cstheme="minorHAnsi"/>
          <w:sz w:val="24"/>
          <w:szCs w:val="24"/>
        </w:rPr>
        <w:t>-</w:t>
      </w:r>
      <w:r w:rsidRPr="003A2419">
        <w:rPr>
          <w:rFonts w:cstheme="minorHAnsi"/>
          <w:sz w:val="24"/>
          <w:szCs w:val="24"/>
        </w:rPr>
        <w:t>test statistic. The ratio of the sample variances, s12/s22 =28.72/30.32 = 0.90</w:t>
      </w:r>
    </w:p>
    <w:p w14:paraId="6E015371" w14:textId="2E905DEB" w:rsidR="00947647" w:rsidRDefault="00947647" w:rsidP="00F9761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r w:rsidR="003A2419" w:rsidRPr="00BC682F">
        <w:rPr>
          <w:rFonts w:cstheme="minorHAnsi"/>
          <w:sz w:val="24"/>
          <w:szCs w:val="24"/>
        </w:rPr>
        <w:t>degrees of freedom, df, defined as df=n1+n2-2 = 15+15-2=28. The critical value for a lower tailed test with df=28 and α=0.05 is -1.701 and the decision rule is</w:t>
      </w:r>
      <w:r>
        <w:rPr>
          <w:rFonts w:cstheme="minorHAnsi"/>
          <w:sz w:val="24"/>
          <w:szCs w:val="24"/>
        </w:rPr>
        <w:t xml:space="preserve"> to</w:t>
      </w:r>
      <w:r w:rsidR="003A2419" w:rsidRPr="00BC682F">
        <w:rPr>
          <w:rFonts w:cstheme="minorHAnsi"/>
          <w:sz w:val="24"/>
          <w:szCs w:val="24"/>
        </w:rPr>
        <w:t xml:space="preserve"> Reject H</w:t>
      </w:r>
      <w:r w:rsidR="003A2419" w:rsidRPr="004A3474">
        <w:rPr>
          <w:rFonts w:cstheme="minorHAnsi"/>
          <w:sz w:val="24"/>
          <w:szCs w:val="24"/>
          <w:vertAlign w:val="subscript"/>
        </w:rPr>
        <w:t>0</w:t>
      </w:r>
      <w:r w:rsidR="003A2419" w:rsidRPr="00BC682F">
        <w:rPr>
          <w:rFonts w:cstheme="minorHAnsi"/>
          <w:sz w:val="24"/>
          <w:szCs w:val="24"/>
        </w:rPr>
        <w:t> if t &lt; -1.701.</w:t>
      </w:r>
    </w:p>
    <w:p w14:paraId="253E0A55" w14:textId="5860875E" w:rsidR="00412103" w:rsidRPr="009851D9" w:rsidRDefault="00E64FC0" w:rsidP="009851D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  <w:vertAlign w:val="subscript"/>
        </w:rPr>
        <w:t>p</w:t>
      </w:r>
      <w:proofErr w:type="spellEnd"/>
      <w:r>
        <w:rPr>
          <w:rFonts w:cstheme="minorHAnsi"/>
          <w:sz w:val="24"/>
          <w:szCs w:val="24"/>
        </w:rPr>
        <w:t xml:space="preserve"> = 29.5</w:t>
      </w:r>
      <w:r w:rsidR="000031CF">
        <w:rPr>
          <w:rFonts w:cstheme="minorHAnsi"/>
          <w:sz w:val="24"/>
          <w:szCs w:val="24"/>
        </w:rPr>
        <w:t xml:space="preserve">, </w:t>
      </w:r>
      <w:r w:rsidR="003A2419" w:rsidRPr="00E64FC0">
        <w:rPr>
          <w:rFonts w:cstheme="minorHAnsi"/>
          <w:sz w:val="24"/>
          <w:szCs w:val="24"/>
        </w:rPr>
        <w:t>Now the test statistic,</w:t>
      </w:r>
      <w:r w:rsidR="009851D9">
        <w:rPr>
          <w:rFonts w:cstheme="minorHAnsi"/>
          <w:sz w:val="24"/>
          <w:szCs w:val="24"/>
        </w:rPr>
        <w:t xml:space="preserve"> t = -2.92</w:t>
      </w:r>
    </w:p>
    <w:p w14:paraId="208C191C" w14:textId="3D8A9494" w:rsidR="00F85FE7" w:rsidRPr="003B7E7F" w:rsidRDefault="00F85FE7" w:rsidP="003B7E7F">
      <w:pPr>
        <w:pStyle w:val="ListParagraph"/>
        <w:numPr>
          <w:ilvl w:val="0"/>
          <w:numId w:val="42"/>
        </w:numPr>
        <w:jc w:val="both"/>
        <w:rPr>
          <w:rFonts w:cstheme="minorHAnsi"/>
          <w:b/>
          <w:bCs/>
          <w:sz w:val="24"/>
          <w:szCs w:val="24"/>
        </w:rPr>
      </w:pPr>
      <w:r w:rsidRPr="003B7E7F">
        <w:rPr>
          <w:rFonts w:cstheme="minorHAnsi"/>
          <w:b/>
          <w:bCs/>
          <w:sz w:val="24"/>
          <w:szCs w:val="24"/>
        </w:rPr>
        <w:t>P-Value:</w:t>
      </w:r>
    </w:p>
    <w:p w14:paraId="528E11DC" w14:textId="14B0F6A0" w:rsidR="00055717" w:rsidRPr="00055717" w:rsidRDefault="00010F7C" w:rsidP="00F9761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055717" w:rsidRPr="00055717">
        <w:rPr>
          <w:rFonts w:cstheme="minorHAnsi"/>
          <w:sz w:val="24"/>
          <w:szCs w:val="24"/>
        </w:rPr>
        <w:t>he p-value is defined as the probability of obtaining a result equal to or more extreme than what was observed in the data.</w:t>
      </w:r>
    </w:p>
    <w:p w14:paraId="52FE9FE1" w14:textId="77777777" w:rsidR="0013349D" w:rsidRDefault="00822EB0" w:rsidP="00F9761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412103">
        <w:rPr>
          <w:rFonts w:cstheme="minorHAnsi"/>
          <w:sz w:val="24"/>
          <w:szCs w:val="24"/>
        </w:rPr>
        <w:t>We reject H</w:t>
      </w:r>
      <w:r w:rsidRPr="008C34CB">
        <w:rPr>
          <w:rFonts w:cstheme="minorHAnsi"/>
          <w:sz w:val="24"/>
          <w:szCs w:val="24"/>
          <w:vertAlign w:val="subscript"/>
        </w:rPr>
        <w:t>0</w:t>
      </w:r>
      <w:r w:rsidRPr="00412103">
        <w:rPr>
          <w:rFonts w:cstheme="minorHAnsi"/>
          <w:sz w:val="24"/>
          <w:szCs w:val="24"/>
        </w:rPr>
        <w:t xml:space="preserve"> because -2.92 &lt; -1.701. </w:t>
      </w:r>
    </w:p>
    <w:p w14:paraId="5072C0AB" w14:textId="2C025140" w:rsidR="0013349D" w:rsidRDefault="0013349D" w:rsidP="00F9761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13349D">
        <w:rPr>
          <w:rFonts w:cstheme="minorHAnsi"/>
          <w:sz w:val="24"/>
          <w:szCs w:val="24"/>
        </w:rPr>
        <w:t>The p-value for the given data will be determined by conducting the statistical test. This p-value is then compared to a pre-determined value alpha.  If the p-value for the test is less than alpha, we reject the null hypothesis. If the p-value is greater than or equal to alpha, we fail to reject the null hypothesis.</w:t>
      </w:r>
    </w:p>
    <w:p w14:paraId="4AEDB2D9" w14:textId="4C681822" w:rsidR="00822EB0" w:rsidRDefault="00822EB0" w:rsidP="00F9761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412103">
        <w:rPr>
          <w:rFonts w:cstheme="minorHAnsi"/>
          <w:sz w:val="24"/>
          <w:szCs w:val="24"/>
        </w:rPr>
        <w:t>We have statistically significant evidence at α=0.05 to show that the mean total cholesterol level is lower in patients taking the new drug for 6 weeks as compared to patients taking placebo, p &lt; 0.005.</w:t>
      </w:r>
      <w:r>
        <w:rPr>
          <w:rFonts w:cstheme="minorHAnsi"/>
          <w:sz w:val="24"/>
          <w:szCs w:val="24"/>
        </w:rPr>
        <w:t xml:space="preserve"> </w:t>
      </w:r>
      <w:r w:rsidRPr="003A2419">
        <w:rPr>
          <w:rFonts w:cstheme="minorHAnsi"/>
          <w:sz w:val="24"/>
          <w:szCs w:val="24"/>
        </w:rPr>
        <w:t>The clinical trial in this example finds a statistically significant reduction in total cholesterol</w:t>
      </w:r>
      <w:r>
        <w:rPr>
          <w:rFonts w:cstheme="minorHAnsi"/>
          <w:sz w:val="24"/>
          <w:szCs w:val="24"/>
        </w:rPr>
        <w:t xml:space="preserve">. </w:t>
      </w:r>
    </w:p>
    <w:p w14:paraId="76CA0AE9" w14:textId="77777777" w:rsidR="00F96286" w:rsidRDefault="00F96286" w:rsidP="00F97619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b/>
          <w:bCs/>
          <w:sz w:val="24"/>
          <w:szCs w:val="24"/>
        </w:rPr>
      </w:pPr>
      <w:r w:rsidRPr="00F96286">
        <w:rPr>
          <w:rFonts w:cstheme="minorHAnsi"/>
          <w:b/>
          <w:bCs/>
          <w:sz w:val="24"/>
          <w:szCs w:val="24"/>
        </w:rPr>
        <w:t>References:</w:t>
      </w:r>
    </w:p>
    <w:p w14:paraId="1F7AC9A5" w14:textId="58E03516" w:rsidR="008B72D0" w:rsidRPr="00F72DF9" w:rsidRDefault="008B72D0" w:rsidP="00F72DF9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F72DF9">
        <w:rPr>
          <w:rFonts w:cstheme="minorHAnsi"/>
          <w:sz w:val="24"/>
          <w:szCs w:val="24"/>
        </w:rPr>
        <w:lastRenderedPageBreak/>
        <w:t xml:space="preserve">Masood Siddiqui (Apr 24, 2020) Hypothesis Testing in R- Introduction Examples and Case Study </w:t>
      </w:r>
      <w:r w:rsidR="00966B15" w:rsidRPr="00F72DF9">
        <w:rPr>
          <w:rFonts w:cstheme="minorHAnsi"/>
          <w:sz w:val="24"/>
          <w:szCs w:val="24"/>
        </w:rPr>
        <w:t xml:space="preserve">was retrieved from </w:t>
      </w:r>
      <w:hyperlink r:id="rId6" w:history="1">
        <w:r w:rsidRPr="00F72DF9">
          <w:rPr>
            <w:rStyle w:val="Hyperlink"/>
            <w:rFonts w:cstheme="minorHAnsi"/>
            <w:sz w:val="24"/>
            <w:szCs w:val="24"/>
          </w:rPr>
          <w:t>https://www.mygreatlearning.com/blog/hypothesis-testing-in-r-with-examples-and-case-study/</w:t>
        </w:r>
      </w:hyperlink>
    </w:p>
    <w:p w14:paraId="024B5C65" w14:textId="60ECC4F4" w:rsidR="008E01C7" w:rsidRPr="004E2659" w:rsidRDefault="00C87B42" w:rsidP="008E01C7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sz w:val="24"/>
          <w:szCs w:val="24"/>
        </w:rPr>
      </w:pPr>
      <w:r w:rsidRPr="00F72DF9">
        <w:rPr>
          <w:rFonts w:cstheme="minorHAnsi"/>
          <w:sz w:val="24"/>
          <w:szCs w:val="24"/>
        </w:rPr>
        <w:t xml:space="preserve">Chew Jian </w:t>
      </w:r>
      <w:proofErr w:type="spellStart"/>
      <w:r w:rsidRPr="00F72DF9">
        <w:rPr>
          <w:rFonts w:cstheme="minorHAnsi"/>
          <w:sz w:val="24"/>
          <w:szCs w:val="24"/>
        </w:rPr>
        <w:t>Chieh</w:t>
      </w:r>
      <w:proofErr w:type="spellEnd"/>
      <w:r w:rsidRPr="00F72DF9">
        <w:rPr>
          <w:rFonts w:cstheme="minorHAnsi"/>
          <w:sz w:val="24"/>
          <w:szCs w:val="24"/>
        </w:rPr>
        <w:t xml:space="preserve"> </w:t>
      </w:r>
      <w:r w:rsidR="007F262A" w:rsidRPr="00F72DF9">
        <w:rPr>
          <w:rFonts w:cstheme="minorHAnsi"/>
          <w:sz w:val="24"/>
          <w:szCs w:val="24"/>
        </w:rPr>
        <w:t xml:space="preserve">Making Sense of the Two-Sample T-Test </w:t>
      </w:r>
      <w:r w:rsidRPr="00F72DF9">
        <w:rPr>
          <w:rFonts w:cstheme="minorHAnsi"/>
          <w:sz w:val="24"/>
          <w:szCs w:val="24"/>
        </w:rPr>
        <w:t xml:space="preserve">was retrieved from </w:t>
      </w:r>
      <w:hyperlink r:id="rId7" w:history="1">
        <w:r w:rsidRPr="00F72DF9">
          <w:rPr>
            <w:rStyle w:val="Hyperlink"/>
            <w:rFonts w:cstheme="minorHAnsi"/>
            <w:sz w:val="24"/>
            <w:szCs w:val="24"/>
          </w:rPr>
          <w:t>https://www.isixsigma.com/tools-templates/hypothesis-testing/making-sense-two-sample-t-test/</w:t>
        </w:r>
      </w:hyperlink>
    </w:p>
    <w:p w14:paraId="049DB07A" w14:textId="65F4402A" w:rsidR="00E613B7" w:rsidRDefault="00E613B7" w:rsidP="00E613B7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711817">
        <w:rPr>
          <w:rFonts w:cstheme="minorHAnsi"/>
          <w:sz w:val="24"/>
          <w:szCs w:val="24"/>
        </w:rPr>
        <w:t>I like the way you have jotted down the key points and</w:t>
      </w:r>
      <w:r>
        <w:rPr>
          <w:rFonts w:cstheme="minorHAnsi"/>
          <w:sz w:val="24"/>
          <w:szCs w:val="24"/>
        </w:rPr>
        <w:t xml:space="preserve"> findings. </w:t>
      </w:r>
      <w:r w:rsidRPr="00711817">
        <w:rPr>
          <w:rFonts w:cstheme="minorHAnsi"/>
          <w:sz w:val="24"/>
          <w:szCs w:val="24"/>
        </w:rPr>
        <w:t xml:space="preserve">I would like to add a few </w:t>
      </w:r>
      <w:r w:rsidR="00FB11B4">
        <w:rPr>
          <w:rFonts w:cstheme="minorHAnsi"/>
          <w:sz w:val="24"/>
          <w:szCs w:val="24"/>
        </w:rPr>
        <w:t>points to this</w:t>
      </w:r>
      <w:r w:rsidRPr="00711817">
        <w:rPr>
          <w:rFonts w:cstheme="minorHAnsi"/>
          <w:sz w:val="24"/>
          <w:szCs w:val="24"/>
        </w:rPr>
        <w:t>.</w:t>
      </w:r>
    </w:p>
    <w:p w14:paraId="60189083" w14:textId="77777777" w:rsidR="008E01C7" w:rsidRDefault="008E01C7" w:rsidP="008E01C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Pr="002D7F3C">
        <w:rPr>
          <w:rFonts w:cstheme="minorHAnsi"/>
          <w:sz w:val="24"/>
          <w:szCs w:val="24"/>
        </w:rPr>
        <w:t xml:space="preserve">ssumptions of Two Sample T Hypothesis Test </w:t>
      </w:r>
    </w:p>
    <w:p w14:paraId="296CC9A2" w14:textId="77777777" w:rsidR="008E01C7" w:rsidRPr="002D7F3C" w:rsidRDefault="008E01C7" w:rsidP="008E01C7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2D7F3C">
        <w:rPr>
          <w:rFonts w:cstheme="minorHAnsi"/>
          <w:sz w:val="24"/>
          <w:szCs w:val="24"/>
        </w:rPr>
        <w:t xml:space="preserve">The sample should be randomly selected from the two population </w:t>
      </w:r>
    </w:p>
    <w:p w14:paraId="4D800FBC" w14:textId="77777777" w:rsidR="008E01C7" w:rsidRPr="002D7F3C" w:rsidRDefault="008E01C7" w:rsidP="008E01C7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2D7F3C">
        <w:rPr>
          <w:rFonts w:cstheme="minorHAnsi"/>
          <w:sz w:val="24"/>
          <w:szCs w:val="24"/>
        </w:rPr>
        <w:t xml:space="preserve">Samples are independent </w:t>
      </w:r>
      <w:r>
        <w:rPr>
          <w:rFonts w:cstheme="minorHAnsi"/>
          <w:sz w:val="24"/>
          <w:szCs w:val="24"/>
        </w:rPr>
        <w:t>of</w:t>
      </w:r>
      <w:r w:rsidRPr="002D7F3C">
        <w:rPr>
          <w:rFonts w:cstheme="minorHAnsi"/>
          <w:sz w:val="24"/>
          <w:szCs w:val="24"/>
        </w:rPr>
        <w:t xml:space="preserve"> each other </w:t>
      </w:r>
    </w:p>
    <w:p w14:paraId="44E88EDD" w14:textId="77777777" w:rsidR="008E01C7" w:rsidRPr="002D7F3C" w:rsidRDefault="008E01C7" w:rsidP="008E01C7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v</w:t>
      </w:r>
      <w:r w:rsidRPr="002D7F3C">
        <w:rPr>
          <w:rFonts w:cstheme="minorHAnsi"/>
          <w:sz w:val="24"/>
          <w:szCs w:val="24"/>
        </w:rPr>
        <w:t xml:space="preserve">ariance of two populations </w:t>
      </w:r>
      <w:r>
        <w:rPr>
          <w:rFonts w:cstheme="minorHAnsi"/>
          <w:sz w:val="24"/>
          <w:szCs w:val="24"/>
        </w:rPr>
        <w:t>is</w:t>
      </w:r>
      <w:r w:rsidRPr="002D7F3C">
        <w:rPr>
          <w:rFonts w:cstheme="minorHAnsi"/>
          <w:sz w:val="24"/>
          <w:szCs w:val="24"/>
        </w:rPr>
        <w:t xml:space="preserve"> equal </w:t>
      </w:r>
    </w:p>
    <w:p w14:paraId="28BD9FE2" w14:textId="5CC82A7C" w:rsidR="008E01C7" w:rsidRDefault="008E01C7" w:rsidP="008E01C7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2D7F3C">
        <w:rPr>
          <w:rFonts w:cstheme="minorHAnsi"/>
          <w:sz w:val="24"/>
          <w:szCs w:val="24"/>
        </w:rPr>
        <w:t>Data should be continuous</w:t>
      </w:r>
    </w:p>
    <w:p w14:paraId="7AC59586" w14:textId="77777777" w:rsidR="00FB11B4" w:rsidRDefault="00FB11B4" w:rsidP="00FB11B4">
      <w:pPr>
        <w:jc w:val="both"/>
        <w:rPr>
          <w:rFonts w:cstheme="minorHAnsi"/>
          <w:sz w:val="24"/>
          <w:szCs w:val="24"/>
        </w:rPr>
      </w:pPr>
      <w:r w:rsidRPr="00FB11B4">
        <w:rPr>
          <w:rFonts w:cstheme="minorHAnsi"/>
          <w:sz w:val="24"/>
          <w:szCs w:val="24"/>
        </w:rPr>
        <w:t xml:space="preserve">If t-calc &gt; t-critical then there is a statistically significant difference (≠, &gt; or &lt;) between the mean of sample a and sample b </w:t>
      </w:r>
    </w:p>
    <w:p w14:paraId="30B2C002" w14:textId="18B5352C" w:rsidR="00FB11B4" w:rsidRPr="00FB11B4" w:rsidRDefault="00FB11B4" w:rsidP="00FB11B4">
      <w:pPr>
        <w:jc w:val="both"/>
        <w:rPr>
          <w:rFonts w:cstheme="minorHAnsi"/>
          <w:sz w:val="24"/>
          <w:szCs w:val="24"/>
        </w:rPr>
      </w:pPr>
      <w:r w:rsidRPr="00FB11B4">
        <w:rPr>
          <w:rFonts w:cstheme="minorHAnsi"/>
          <w:sz w:val="24"/>
          <w:szCs w:val="24"/>
        </w:rPr>
        <w:t>If t- calc &lt; t-critical there is insufficient evidence that the means differ.</w:t>
      </w:r>
    </w:p>
    <w:p w14:paraId="48E4DD4D" w14:textId="6E4F7F98" w:rsidR="006A0C66" w:rsidRDefault="006A0C66" w:rsidP="006A0C66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anks &amp; Regards,</w:t>
      </w:r>
    </w:p>
    <w:p w14:paraId="0612B131" w14:textId="6D0E8656" w:rsidR="00FB11B4" w:rsidRPr="00FB11B4" w:rsidRDefault="006A0C66" w:rsidP="004E2659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nil Raj Thota</w:t>
      </w:r>
    </w:p>
    <w:p w14:paraId="3AF0FCC7" w14:textId="77777777" w:rsidR="00FB11B4" w:rsidRDefault="00FB11B4" w:rsidP="00FB11B4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FB11B4">
        <w:rPr>
          <w:rFonts w:cstheme="minorHAnsi"/>
          <w:sz w:val="24"/>
          <w:szCs w:val="24"/>
        </w:rPr>
        <w:t>Hi ,</w:t>
      </w:r>
    </w:p>
    <w:p w14:paraId="6FA7AAFF" w14:textId="77777777" w:rsidR="003305A8" w:rsidRDefault="00FB11B4" w:rsidP="003305A8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FB11B4">
        <w:rPr>
          <w:rFonts w:cstheme="minorHAnsi"/>
          <w:sz w:val="24"/>
          <w:szCs w:val="24"/>
        </w:rPr>
        <w:t>I like the way you have jotted down the key points and findings. I would like to add a few points to this.</w:t>
      </w:r>
    </w:p>
    <w:p w14:paraId="0DAB74A6" w14:textId="71A8B153" w:rsidR="008E01C7" w:rsidRDefault="008E01C7" w:rsidP="003305A8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186D60">
        <w:rPr>
          <w:rFonts w:cstheme="minorHAnsi"/>
          <w:sz w:val="24"/>
          <w:szCs w:val="24"/>
        </w:rPr>
        <w:t xml:space="preserve">Steps to Calculate Two Sample T Hypothesis Test </w:t>
      </w:r>
    </w:p>
    <w:p w14:paraId="05A6CC17" w14:textId="77777777" w:rsidR="008E01C7" w:rsidRPr="00186D60" w:rsidRDefault="008E01C7" w:rsidP="008E01C7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186D60">
        <w:rPr>
          <w:rFonts w:cstheme="minorHAnsi"/>
          <w:sz w:val="24"/>
          <w:szCs w:val="24"/>
        </w:rPr>
        <w:t>State the claim of the test and determine the null hypothesis and alternative hypothesis</w:t>
      </w:r>
    </w:p>
    <w:p w14:paraId="6AF04247" w14:textId="77777777" w:rsidR="008E01C7" w:rsidRPr="00186D60" w:rsidRDefault="008E01C7" w:rsidP="008E01C7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186D60">
        <w:rPr>
          <w:rFonts w:cstheme="minorHAnsi"/>
          <w:sz w:val="24"/>
          <w:szCs w:val="24"/>
        </w:rPr>
        <w:t xml:space="preserve">Determine the level of significance </w:t>
      </w:r>
    </w:p>
    <w:p w14:paraId="1E2B9947" w14:textId="77777777" w:rsidR="008E01C7" w:rsidRPr="00186D60" w:rsidRDefault="008E01C7" w:rsidP="008E01C7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186D60">
        <w:rPr>
          <w:rFonts w:cstheme="minorHAnsi"/>
          <w:sz w:val="24"/>
          <w:szCs w:val="24"/>
        </w:rPr>
        <w:t xml:space="preserve">Calculate degrees of freedom </w:t>
      </w:r>
    </w:p>
    <w:p w14:paraId="09A3F976" w14:textId="77777777" w:rsidR="008E01C7" w:rsidRPr="00186D60" w:rsidRDefault="008E01C7" w:rsidP="008E01C7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186D60">
        <w:rPr>
          <w:rFonts w:cstheme="minorHAnsi"/>
          <w:sz w:val="24"/>
          <w:szCs w:val="24"/>
        </w:rPr>
        <w:t xml:space="preserve">Find the critical value </w:t>
      </w:r>
    </w:p>
    <w:p w14:paraId="72A5CDF9" w14:textId="51ED32D2" w:rsidR="008E01C7" w:rsidRDefault="008E01C7" w:rsidP="008E01C7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186D60">
        <w:rPr>
          <w:rFonts w:cstheme="minorHAnsi"/>
          <w:sz w:val="24"/>
          <w:szCs w:val="24"/>
        </w:rPr>
        <w:t xml:space="preserve">Calculate the test statistics </w:t>
      </w:r>
    </w:p>
    <w:p w14:paraId="13C385DF" w14:textId="079ABDC0" w:rsidR="006408B5" w:rsidRDefault="006408B5" w:rsidP="006408B5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d also,</w:t>
      </w:r>
    </w:p>
    <w:p w14:paraId="566E2466" w14:textId="147BFBC1" w:rsidR="006408B5" w:rsidRPr="006408B5" w:rsidRDefault="006408B5" w:rsidP="006408B5">
      <w:pPr>
        <w:jc w:val="both"/>
        <w:rPr>
          <w:rFonts w:cstheme="minorHAnsi"/>
          <w:sz w:val="24"/>
          <w:szCs w:val="24"/>
        </w:rPr>
      </w:pPr>
      <w:r w:rsidRPr="006408B5">
        <w:rPr>
          <w:rFonts w:cstheme="minorHAnsi"/>
          <w:sz w:val="24"/>
          <w:szCs w:val="24"/>
        </w:rPr>
        <w:t xml:space="preserve">If the sample mean </w:t>
      </w:r>
      <w:proofErr w:type="gramStart"/>
      <w:r w:rsidRPr="006408B5">
        <w:rPr>
          <w:rFonts w:cstheme="minorHAnsi"/>
          <w:sz w:val="24"/>
          <w:szCs w:val="24"/>
        </w:rPr>
        <w:t>vary</w:t>
      </w:r>
      <w:proofErr w:type="gramEnd"/>
      <w:r w:rsidRPr="006408B5">
        <w:rPr>
          <w:rFonts w:cstheme="minorHAnsi"/>
          <w:sz w:val="24"/>
          <w:szCs w:val="24"/>
        </w:rPr>
        <w:t xml:space="preserve"> among the sample, then the p-value will also vary and this effect is will result in wrong conclusion based on the p-value.</w:t>
      </w:r>
    </w:p>
    <w:p w14:paraId="607C9C20" w14:textId="6544509E" w:rsidR="00292C85" w:rsidRDefault="00292C85" w:rsidP="00292C85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292C85">
        <w:rPr>
          <w:rFonts w:cstheme="minorHAnsi"/>
          <w:sz w:val="24"/>
          <w:szCs w:val="24"/>
        </w:rPr>
        <w:t>Th</w:t>
      </w:r>
      <w:r>
        <w:rPr>
          <w:rFonts w:cstheme="minorHAnsi"/>
          <w:sz w:val="24"/>
          <w:szCs w:val="24"/>
        </w:rPr>
        <w:t>an</w:t>
      </w:r>
      <w:r w:rsidRPr="00292C85">
        <w:rPr>
          <w:rFonts w:cstheme="minorHAnsi"/>
          <w:sz w:val="24"/>
          <w:szCs w:val="24"/>
        </w:rPr>
        <w:t>ks &amp; Regards,</w:t>
      </w:r>
    </w:p>
    <w:p w14:paraId="6D6820D8" w14:textId="58A92C1F" w:rsidR="00D428A2" w:rsidRPr="009C31CB" w:rsidRDefault="00292C85" w:rsidP="001070FC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292C85">
        <w:rPr>
          <w:rFonts w:cstheme="minorHAnsi"/>
          <w:sz w:val="24"/>
          <w:szCs w:val="24"/>
        </w:rPr>
        <w:t>Sunil Raj Thota</w:t>
      </w:r>
    </w:p>
    <w:sectPr w:rsidR="00D428A2" w:rsidRPr="009C31C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.75pt;height:.75pt;visibility:visible;mso-wrap-style:square" o:bullet="t">
        <v:imagedata r:id="rId1" o:title=""/>
      </v:shape>
    </w:pict>
  </w:numPicBullet>
  <w:abstractNum w:abstractNumId="0" w15:restartNumberingAfterBreak="0">
    <w:nsid w:val="0359278F"/>
    <w:multiLevelType w:val="hybridMultilevel"/>
    <w:tmpl w:val="A46E994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F5475"/>
    <w:multiLevelType w:val="multilevel"/>
    <w:tmpl w:val="90DA6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3F6B15"/>
    <w:multiLevelType w:val="multilevel"/>
    <w:tmpl w:val="936C4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FD4599"/>
    <w:multiLevelType w:val="hybridMultilevel"/>
    <w:tmpl w:val="93A6EE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7D38BE"/>
    <w:multiLevelType w:val="hybridMultilevel"/>
    <w:tmpl w:val="3856A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B01B0"/>
    <w:multiLevelType w:val="multilevel"/>
    <w:tmpl w:val="D7322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323FE7"/>
    <w:multiLevelType w:val="hybridMultilevel"/>
    <w:tmpl w:val="9982BC0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CB35ED7"/>
    <w:multiLevelType w:val="hybridMultilevel"/>
    <w:tmpl w:val="5B0A26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FE45197"/>
    <w:multiLevelType w:val="hybridMultilevel"/>
    <w:tmpl w:val="9B861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ED693D"/>
    <w:multiLevelType w:val="hybridMultilevel"/>
    <w:tmpl w:val="265AB1B6"/>
    <w:lvl w:ilvl="0" w:tplc="458EC7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2EF6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264DD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C6E2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BBC6B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FD4D8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198F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B0F3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9B22C8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129B6CD2"/>
    <w:multiLevelType w:val="hybridMultilevel"/>
    <w:tmpl w:val="261C6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24625C"/>
    <w:multiLevelType w:val="hybridMultilevel"/>
    <w:tmpl w:val="7256B2D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8744C7"/>
    <w:multiLevelType w:val="multilevel"/>
    <w:tmpl w:val="94EE0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5C60F65"/>
    <w:multiLevelType w:val="hybridMultilevel"/>
    <w:tmpl w:val="9D64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6F038F"/>
    <w:multiLevelType w:val="multilevel"/>
    <w:tmpl w:val="6C12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98B2B57"/>
    <w:multiLevelType w:val="hybridMultilevel"/>
    <w:tmpl w:val="D16CC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381324"/>
    <w:multiLevelType w:val="hybridMultilevel"/>
    <w:tmpl w:val="F3D61F8E"/>
    <w:lvl w:ilvl="0" w:tplc="458EC7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CE7F86"/>
    <w:multiLevelType w:val="hybridMultilevel"/>
    <w:tmpl w:val="DEE21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3D23D8"/>
    <w:multiLevelType w:val="hybridMultilevel"/>
    <w:tmpl w:val="B36E3A1A"/>
    <w:lvl w:ilvl="0" w:tplc="795EAC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BE96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59A53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236C4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28ED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3480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C5C47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EE6F6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64B1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236B7229"/>
    <w:multiLevelType w:val="multilevel"/>
    <w:tmpl w:val="DD300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B112A5"/>
    <w:multiLevelType w:val="hybridMultilevel"/>
    <w:tmpl w:val="4DFAF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F06733"/>
    <w:multiLevelType w:val="hybridMultilevel"/>
    <w:tmpl w:val="CEF87A92"/>
    <w:lvl w:ilvl="0" w:tplc="B460373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2A41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04A31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EFB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1EF7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F38A7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A3ED8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018B1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204439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2C892EAC"/>
    <w:multiLevelType w:val="multilevel"/>
    <w:tmpl w:val="4CD4E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FCE2D38"/>
    <w:multiLevelType w:val="multilevel"/>
    <w:tmpl w:val="D4BE3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FDE20F5"/>
    <w:multiLevelType w:val="hybridMultilevel"/>
    <w:tmpl w:val="039E40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680BCE"/>
    <w:multiLevelType w:val="hybridMultilevel"/>
    <w:tmpl w:val="40D21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AB73AD"/>
    <w:multiLevelType w:val="multilevel"/>
    <w:tmpl w:val="05B6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5AC40D3"/>
    <w:multiLevelType w:val="hybridMultilevel"/>
    <w:tmpl w:val="611E1A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A2A116C"/>
    <w:multiLevelType w:val="multilevel"/>
    <w:tmpl w:val="21307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7A36F88"/>
    <w:multiLevelType w:val="hybridMultilevel"/>
    <w:tmpl w:val="1756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5D61CB"/>
    <w:multiLevelType w:val="hybridMultilevel"/>
    <w:tmpl w:val="D1041E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94935D9"/>
    <w:multiLevelType w:val="hybridMultilevel"/>
    <w:tmpl w:val="1C381426"/>
    <w:lvl w:ilvl="0" w:tplc="70FE2AD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24C01C5"/>
    <w:multiLevelType w:val="hybridMultilevel"/>
    <w:tmpl w:val="0B3C4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62817B7"/>
    <w:multiLevelType w:val="multilevel"/>
    <w:tmpl w:val="EDD0F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3025BF"/>
    <w:multiLevelType w:val="multilevel"/>
    <w:tmpl w:val="74683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870060D"/>
    <w:multiLevelType w:val="hybridMultilevel"/>
    <w:tmpl w:val="9C841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7D001F"/>
    <w:multiLevelType w:val="hybridMultilevel"/>
    <w:tmpl w:val="CBA8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305544"/>
    <w:multiLevelType w:val="multilevel"/>
    <w:tmpl w:val="B5201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AE00EBE"/>
    <w:multiLevelType w:val="hybridMultilevel"/>
    <w:tmpl w:val="8FDA2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1B6BDE"/>
    <w:multiLevelType w:val="hybridMultilevel"/>
    <w:tmpl w:val="E6F60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284EB1"/>
    <w:multiLevelType w:val="hybridMultilevel"/>
    <w:tmpl w:val="4CC6B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2C1AB3"/>
    <w:multiLevelType w:val="hybridMultilevel"/>
    <w:tmpl w:val="EE7C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B06CCD"/>
    <w:multiLevelType w:val="hybridMultilevel"/>
    <w:tmpl w:val="8D185836"/>
    <w:lvl w:ilvl="0" w:tplc="458EC70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D45E25"/>
    <w:multiLevelType w:val="multilevel"/>
    <w:tmpl w:val="D34EF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9B4639F"/>
    <w:multiLevelType w:val="hybridMultilevel"/>
    <w:tmpl w:val="2DEAE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AB5D6F"/>
    <w:multiLevelType w:val="multilevel"/>
    <w:tmpl w:val="44D4E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6A97900"/>
    <w:multiLevelType w:val="hybridMultilevel"/>
    <w:tmpl w:val="B1E8B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6E7F34"/>
    <w:multiLevelType w:val="hybridMultilevel"/>
    <w:tmpl w:val="886E72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"/>
  </w:num>
  <w:num w:numId="3">
    <w:abstractNumId w:val="14"/>
  </w:num>
  <w:num w:numId="4">
    <w:abstractNumId w:val="5"/>
  </w:num>
  <w:num w:numId="5">
    <w:abstractNumId w:val="37"/>
  </w:num>
  <w:num w:numId="6">
    <w:abstractNumId w:val="22"/>
  </w:num>
  <w:num w:numId="7">
    <w:abstractNumId w:val="12"/>
  </w:num>
  <w:num w:numId="8">
    <w:abstractNumId w:val="26"/>
  </w:num>
  <w:num w:numId="9">
    <w:abstractNumId w:val="34"/>
  </w:num>
  <w:num w:numId="10">
    <w:abstractNumId w:val="33"/>
  </w:num>
  <w:num w:numId="11">
    <w:abstractNumId w:val="40"/>
  </w:num>
  <w:num w:numId="12">
    <w:abstractNumId w:val="47"/>
  </w:num>
  <w:num w:numId="13">
    <w:abstractNumId w:val="2"/>
  </w:num>
  <w:num w:numId="14">
    <w:abstractNumId w:val="7"/>
  </w:num>
  <w:num w:numId="15">
    <w:abstractNumId w:val="25"/>
  </w:num>
  <w:num w:numId="16">
    <w:abstractNumId w:val="31"/>
  </w:num>
  <w:num w:numId="17">
    <w:abstractNumId w:val="13"/>
  </w:num>
  <w:num w:numId="18">
    <w:abstractNumId w:val="38"/>
  </w:num>
  <w:num w:numId="19">
    <w:abstractNumId w:val="20"/>
  </w:num>
  <w:num w:numId="20">
    <w:abstractNumId w:val="27"/>
  </w:num>
  <w:num w:numId="21">
    <w:abstractNumId w:val="44"/>
  </w:num>
  <w:num w:numId="22">
    <w:abstractNumId w:val="10"/>
  </w:num>
  <w:num w:numId="23">
    <w:abstractNumId w:val="30"/>
  </w:num>
  <w:num w:numId="24">
    <w:abstractNumId w:val="39"/>
  </w:num>
  <w:num w:numId="25">
    <w:abstractNumId w:val="46"/>
  </w:num>
  <w:num w:numId="26">
    <w:abstractNumId w:val="32"/>
  </w:num>
  <w:num w:numId="27">
    <w:abstractNumId w:val="3"/>
  </w:num>
  <w:num w:numId="28">
    <w:abstractNumId w:val="36"/>
  </w:num>
  <w:num w:numId="29">
    <w:abstractNumId w:val="41"/>
  </w:num>
  <w:num w:numId="30">
    <w:abstractNumId w:val="35"/>
  </w:num>
  <w:num w:numId="31">
    <w:abstractNumId w:val="4"/>
  </w:num>
  <w:num w:numId="32">
    <w:abstractNumId w:val="8"/>
  </w:num>
  <w:num w:numId="33">
    <w:abstractNumId w:val="28"/>
  </w:num>
  <w:num w:numId="34">
    <w:abstractNumId w:val="19"/>
  </w:num>
  <w:num w:numId="35">
    <w:abstractNumId w:val="45"/>
  </w:num>
  <w:num w:numId="36">
    <w:abstractNumId w:val="43"/>
  </w:num>
  <w:num w:numId="37">
    <w:abstractNumId w:val="23"/>
  </w:num>
  <w:num w:numId="38">
    <w:abstractNumId w:val="18"/>
  </w:num>
  <w:num w:numId="39">
    <w:abstractNumId w:val="21"/>
  </w:num>
  <w:num w:numId="40">
    <w:abstractNumId w:val="11"/>
  </w:num>
  <w:num w:numId="41">
    <w:abstractNumId w:val="9"/>
  </w:num>
  <w:num w:numId="42">
    <w:abstractNumId w:val="6"/>
  </w:num>
  <w:num w:numId="43">
    <w:abstractNumId w:val="42"/>
  </w:num>
  <w:num w:numId="44">
    <w:abstractNumId w:val="16"/>
  </w:num>
  <w:num w:numId="45">
    <w:abstractNumId w:val="0"/>
  </w:num>
  <w:num w:numId="46">
    <w:abstractNumId w:val="24"/>
  </w:num>
  <w:num w:numId="47">
    <w:abstractNumId w:val="29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MLa0NDE1MjI3NrFU0lEKTi0uzszPAykwNKoFAH3+x4stAAAA"/>
  </w:docVars>
  <w:rsids>
    <w:rsidRoot w:val="00E236C8"/>
    <w:rsid w:val="000009AB"/>
    <w:rsid w:val="000028CD"/>
    <w:rsid w:val="000031CF"/>
    <w:rsid w:val="00006DB2"/>
    <w:rsid w:val="00010F7C"/>
    <w:rsid w:val="00011D48"/>
    <w:rsid w:val="0001442E"/>
    <w:rsid w:val="00015A5B"/>
    <w:rsid w:val="00023C9E"/>
    <w:rsid w:val="00033ECC"/>
    <w:rsid w:val="00036E34"/>
    <w:rsid w:val="00047BDD"/>
    <w:rsid w:val="00052C5D"/>
    <w:rsid w:val="00054295"/>
    <w:rsid w:val="00055717"/>
    <w:rsid w:val="00057D63"/>
    <w:rsid w:val="00063EFA"/>
    <w:rsid w:val="000811A3"/>
    <w:rsid w:val="000A2FC8"/>
    <w:rsid w:val="000A413F"/>
    <w:rsid w:val="000A4799"/>
    <w:rsid w:val="000B2369"/>
    <w:rsid w:val="000B4330"/>
    <w:rsid w:val="000C168F"/>
    <w:rsid w:val="000D3DF9"/>
    <w:rsid w:val="000D50B4"/>
    <w:rsid w:val="000D70FF"/>
    <w:rsid w:val="000E023D"/>
    <w:rsid w:val="000E1794"/>
    <w:rsid w:val="000E2627"/>
    <w:rsid w:val="000E2880"/>
    <w:rsid w:val="000F59DC"/>
    <w:rsid w:val="001053A7"/>
    <w:rsid w:val="001070FC"/>
    <w:rsid w:val="00121267"/>
    <w:rsid w:val="0012430E"/>
    <w:rsid w:val="00124C44"/>
    <w:rsid w:val="001265B5"/>
    <w:rsid w:val="00131C39"/>
    <w:rsid w:val="00131DA1"/>
    <w:rsid w:val="0013349D"/>
    <w:rsid w:val="0013692A"/>
    <w:rsid w:val="00136F92"/>
    <w:rsid w:val="00137AAC"/>
    <w:rsid w:val="00144610"/>
    <w:rsid w:val="00152E33"/>
    <w:rsid w:val="00156639"/>
    <w:rsid w:val="00156802"/>
    <w:rsid w:val="00170415"/>
    <w:rsid w:val="0017116B"/>
    <w:rsid w:val="00172FE3"/>
    <w:rsid w:val="00174114"/>
    <w:rsid w:val="00182D0D"/>
    <w:rsid w:val="00186D60"/>
    <w:rsid w:val="001A0228"/>
    <w:rsid w:val="001A0337"/>
    <w:rsid w:val="001A3DA9"/>
    <w:rsid w:val="001B5039"/>
    <w:rsid w:val="001B5142"/>
    <w:rsid w:val="001B54DB"/>
    <w:rsid w:val="001C2ACF"/>
    <w:rsid w:val="001C3AF3"/>
    <w:rsid w:val="001D2A82"/>
    <w:rsid w:val="001D3800"/>
    <w:rsid w:val="001D395D"/>
    <w:rsid w:val="001D5437"/>
    <w:rsid w:val="001D6BA7"/>
    <w:rsid w:val="001E03AD"/>
    <w:rsid w:val="001E07BF"/>
    <w:rsid w:val="001E1E9C"/>
    <w:rsid w:val="001E2008"/>
    <w:rsid w:val="001E71DF"/>
    <w:rsid w:val="00202E0F"/>
    <w:rsid w:val="00206E4A"/>
    <w:rsid w:val="002229D4"/>
    <w:rsid w:val="00224EC8"/>
    <w:rsid w:val="00225607"/>
    <w:rsid w:val="00226867"/>
    <w:rsid w:val="00231BE4"/>
    <w:rsid w:val="00231E4E"/>
    <w:rsid w:val="00236EB8"/>
    <w:rsid w:val="00261883"/>
    <w:rsid w:val="0026205C"/>
    <w:rsid w:val="00272967"/>
    <w:rsid w:val="002748BB"/>
    <w:rsid w:val="0027503C"/>
    <w:rsid w:val="00277DEC"/>
    <w:rsid w:val="0028285E"/>
    <w:rsid w:val="00283F8D"/>
    <w:rsid w:val="0028737E"/>
    <w:rsid w:val="0028774D"/>
    <w:rsid w:val="00291E0C"/>
    <w:rsid w:val="00292C85"/>
    <w:rsid w:val="00293771"/>
    <w:rsid w:val="002A1133"/>
    <w:rsid w:val="002B509C"/>
    <w:rsid w:val="002B5230"/>
    <w:rsid w:val="002C2D92"/>
    <w:rsid w:val="002C4989"/>
    <w:rsid w:val="002C6092"/>
    <w:rsid w:val="002D072B"/>
    <w:rsid w:val="002D7F3C"/>
    <w:rsid w:val="002E3C11"/>
    <w:rsid w:val="002F1A50"/>
    <w:rsid w:val="002F3089"/>
    <w:rsid w:val="002F3739"/>
    <w:rsid w:val="00311B3A"/>
    <w:rsid w:val="0031269F"/>
    <w:rsid w:val="00312831"/>
    <w:rsid w:val="00316AEF"/>
    <w:rsid w:val="00317D26"/>
    <w:rsid w:val="003201D7"/>
    <w:rsid w:val="00324279"/>
    <w:rsid w:val="003305A8"/>
    <w:rsid w:val="00334EDB"/>
    <w:rsid w:val="00335C3B"/>
    <w:rsid w:val="0034054D"/>
    <w:rsid w:val="00356CF1"/>
    <w:rsid w:val="00357812"/>
    <w:rsid w:val="0037088B"/>
    <w:rsid w:val="00374181"/>
    <w:rsid w:val="0037655F"/>
    <w:rsid w:val="00384588"/>
    <w:rsid w:val="003874DF"/>
    <w:rsid w:val="0039457D"/>
    <w:rsid w:val="003A0123"/>
    <w:rsid w:val="003A0C18"/>
    <w:rsid w:val="003A2419"/>
    <w:rsid w:val="003A4B09"/>
    <w:rsid w:val="003B5FFD"/>
    <w:rsid w:val="003B75A4"/>
    <w:rsid w:val="003B7E7F"/>
    <w:rsid w:val="003D2905"/>
    <w:rsid w:val="003D5DC3"/>
    <w:rsid w:val="003E12F3"/>
    <w:rsid w:val="003E22A6"/>
    <w:rsid w:val="003E2C32"/>
    <w:rsid w:val="003E6B99"/>
    <w:rsid w:val="003F034E"/>
    <w:rsid w:val="003F4E1B"/>
    <w:rsid w:val="003F759E"/>
    <w:rsid w:val="00401537"/>
    <w:rsid w:val="00411565"/>
    <w:rsid w:val="00412103"/>
    <w:rsid w:val="00412F78"/>
    <w:rsid w:val="00423E07"/>
    <w:rsid w:val="0042443B"/>
    <w:rsid w:val="00425FFD"/>
    <w:rsid w:val="00432D74"/>
    <w:rsid w:val="00445D6E"/>
    <w:rsid w:val="0045263A"/>
    <w:rsid w:val="00456874"/>
    <w:rsid w:val="00466C3A"/>
    <w:rsid w:val="004711DA"/>
    <w:rsid w:val="00473916"/>
    <w:rsid w:val="00476E0E"/>
    <w:rsid w:val="004773CE"/>
    <w:rsid w:val="00483DAE"/>
    <w:rsid w:val="00484165"/>
    <w:rsid w:val="00484E4F"/>
    <w:rsid w:val="004906C0"/>
    <w:rsid w:val="00496965"/>
    <w:rsid w:val="004A26B5"/>
    <w:rsid w:val="004A3474"/>
    <w:rsid w:val="004A39F2"/>
    <w:rsid w:val="004A5B22"/>
    <w:rsid w:val="004B0BFF"/>
    <w:rsid w:val="004B4694"/>
    <w:rsid w:val="004C1758"/>
    <w:rsid w:val="004D0B31"/>
    <w:rsid w:val="004D1896"/>
    <w:rsid w:val="004D2098"/>
    <w:rsid w:val="004D40C7"/>
    <w:rsid w:val="004D7612"/>
    <w:rsid w:val="004E2659"/>
    <w:rsid w:val="004E5C99"/>
    <w:rsid w:val="004E5D94"/>
    <w:rsid w:val="004E774E"/>
    <w:rsid w:val="004F51D2"/>
    <w:rsid w:val="00500428"/>
    <w:rsid w:val="00503EEA"/>
    <w:rsid w:val="00504963"/>
    <w:rsid w:val="0051625C"/>
    <w:rsid w:val="005205C4"/>
    <w:rsid w:val="00525D2D"/>
    <w:rsid w:val="0053179E"/>
    <w:rsid w:val="0053680C"/>
    <w:rsid w:val="005467A5"/>
    <w:rsid w:val="00552FF7"/>
    <w:rsid w:val="00554899"/>
    <w:rsid w:val="00554C2B"/>
    <w:rsid w:val="005612B6"/>
    <w:rsid w:val="005618A9"/>
    <w:rsid w:val="0056258F"/>
    <w:rsid w:val="00572727"/>
    <w:rsid w:val="005739C9"/>
    <w:rsid w:val="00580BF1"/>
    <w:rsid w:val="005826DB"/>
    <w:rsid w:val="00583899"/>
    <w:rsid w:val="00587805"/>
    <w:rsid w:val="0059274D"/>
    <w:rsid w:val="00596948"/>
    <w:rsid w:val="00597B63"/>
    <w:rsid w:val="005A092E"/>
    <w:rsid w:val="005A7D29"/>
    <w:rsid w:val="005B169A"/>
    <w:rsid w:val="005B2990"/>
    <w:rsid w:val="005B2B4C"/>
    <w:rsid w:val="005C074D"/>
    <w:rsid w:val="005C4EA3"/>
    <w:rsid w:val="005E43E0"/>
    <w:rsid w:val="005F336B"/>
    <w:rsid w:val="005F3E52"/>
    <w:rsid w:val="005F4208"/>
    <w:rsid w:val="005F62BD"/>
    <w:rsid w:val="0060238E"/>
    <w:rsid w:val="006052B5"/>
    <w:rsid w:val="0060554F"/>
    <w:rsid w:val="00605C00"/>
    <w:rsid w:val="006100B9"/>
    <w:rsid w:val="00611ED7"/>
    <w:rsid w:val="00617366"/>
    <w:rsid w:val="00621972"/>
    <w:rsid w:val="00622A07"/>
    <w:rsid w:val="006305CF"/>
    <w:rsid w:val="00631A51"/>
    <w:rsid w:val="00633BE2"/>
    <w:rsid w:val="00637426"/>
    <w:rsid w:val="006408B5"/>
    <w:rsid w:val="006415B1"/>
    <w:rsid w:val="006428E9"/>
    <w:rsid w:val="00657F8F"/>
    <w:rsid w:val="00665D46"/>
    <w:rsid w:val="006679AD"/>
    <w:rsid w:val="00674117"/>
    <w:rsid w:val="0067525E"/>
    <w:rsid w:val="00676974"/>
    <w:rsid w:val="0068206D"/>
    <w:rsid w:val="0068270E"/>
    <w:rsid w:val="00686BC7"/>
    <w:rsid w:val="00691A21"/>
    <w:rsid w:val="00695A93"/>
    <w:rsid w:val="00695E5C"/>
    <w:rsid w:val="006A0C66"/>
    <w:rsid w:val="006A354F"/>
    <w:rsid w:val="006A53D7"/>
    <w:rsid w:val="006B16A5"/>
    <w:rsid w:val="006B43FF"/>
    <w:rsid w:val="006B5F62"/>
    <w:rsid w:val="006B7FE7"/>
    <w:rsid w:val="006C0D12"/>
    <w:rsid w:val="006D68D4"/>
    <w:rsid w:val="006E1DED"/>
    <w:rsid w:val="006E5673"/>
    <w:rsid w:val="006F3FEC"/>
    <w:rsid w:val="006F45CB"/>
    <w:rsid w:val="006F731D"/>
    <w:rsid w:val="007003B7"/>
    <w:rsid w:val="0071061A"/>
    <w:rsid w:val="00711817"/>
    <w:rsid w:val="00713E13"/>
    <w:rsid w:val="00736E5B"/>
    <w:rsid w:val="00742B11"/>
    <w:rsid w:val="00755842"/>
    <w:rsid w:val="00757F44"/>
    <w:rsid w:val="00766659"/>
    <w:rsid w:val="00770106"/>
    <w:rsid w:val="00783550"/>
    <w:rsid w:val="00784E96"/>
    <w:rsid w:val="0078542C"/>
    <w:rsid w:val="0078593B"/>
    <w:rsid w:val="00787A24"/>
    <w:rsid w:val="007913F6"/>
    <w:rsid w:val="00792879"/>
    <w:rsid w:val="00795831"/>
    <w:rsid w:val="00796E76"/>
    <w:rsid w:val="00797843"/>
    <w:rsid w:val="007A126B"/>
    <w:rsid w:val="007A154A"/>
    <w:rsid w:val="007A236A"/>
    <w:rsid w:val="007A2DC7"/>
    <w:rsid w:val="007A46B0"/>
    <w:rsid w:val="007A761E"/>
    <w:rsid w:val="007B0A75"/>
    <w:rsid w:val="007B0FCB"/>
    <w:rsid w:val="007B4E9B"/>
    <w:rsid w:val="007B5404"/>
    <w:rsid w:val="007B6B4A"/>
    <w:rsid w:val="007C027D"/>
    <w:rsid w:val="007C3EB3"/>
    <w:rsid w:val="007D0560"/>
    <w:rsid w:val="007D0697"/>
    <w:rsid w:val="007D3060"/>
    <w:rsid w:val="007D38C1"/>
    <w:rsid w:val="007D641A"/>
    <w:rsid w:val="007D65F0"/>
    <w:rsid w:val="007E2BAE"/>
    <w:rsid w:val="007E55D7"/>
    <w:rsid w:val="007E7495"/>
    <w:rsid w:val="007E765F"/>
    <w:rsid w:val="007F262A"/>
    <w:rsid w:val="007F3346"/>
    <w:rsid w:val="007F597E"/>
    <w:rsid w:val="007F6879"/>
    <w:rsid w:val="00800126"/>
    <w:rsid w:val="008018DA"/>
    <w:rsid w:val="00806285"/>
    <w:rsid w:val="0081101F"/>
    <w:rsid w:val="00814AE3"/>
    <w:rsid w:val="00816DEC"/>
    <w:rsid w:val="0082227F"/>
    <w:rsid w:val="00822A50"/>
    <w:rsid w:val="00822EB0"/>
    <w:rsid w:val="00830AF1"/>
    <w:rsid w:val="0083100A"/>
    <w:rsid w:val="00835DB2"/>
    <w:rsid w:val="00836E94"/>
    <w:rsid w:val="0084340C"/>
    <w:rsid w:val="00844BA8"/>
    <w:rsid w:val="00845D49"/>
    <w:rsid w:val="0085095F"/>
    <w:rsid w:val="00854397"/>
    <w:rsid w:val="00866A35"/>
    <w:rsid w:val="00866BB0"/>
    <w:rsid w:val="00872105"/>
    <w:rsid w:val="00877025"/>
    <w:rsid w:val="00881873"/>
    <w:rsid w:val="00884F74"/>
    <w:rsid w:val="00886207"/>
    <w:rsid w:val="008872A4"/>
    <w:rsid w:val="008915D7"/>
    <w:rsid w:val="00891811"/>
    <w:rsid w:val="00893BB1"/>
    <w:rsid w:val="008A04AD"/>
    <w:rsid w:val="008A5E54"/>
    <w:rsid w:val="008A72EF"/>
    <w:rsid w:val="008A7677"/>
    <w:rsid w:val="008A7FFC"/>
    <w:rsid w:val="008B0807"/>
    <w:rsid w:val="008B09AE"/>
    <w:rsid w:val="008B29B5"/>
    <w:rsid w:val="008B6E04"/>
    <w:rsid w:val="008B71DF"/>
    <w:rsid w:val="008B72D0"/>
    <w:rsid w:val="008B7C09"/>
    <w:rsid w:val="008C0FEA"/>
    <w:rsid w:val="008C18B9"/>
    <w:rsid w:val="008C34CB"/>
    <w:rsid w:val="008C38E7"/>
    <w:rsid w:val="008C5007"/>
    <w:rsid w:val="008C5EB2"/>
    <w:rsid w:val="008C6447"/>
    <w:rsid w:val="008C7133"/>
    <w:rsid w:val="008C75F2"/>
    <w:rsid w:val="008D2810"/>
    <w:rsid w:val="008D4D47"/>
    <w:rsid w:val="008E01C7"/>
    <w:rsid w:val="008E1C21"/>
    <w:rsid w:val="008E2EEA"/>
    <w:rsid w:val="008E63DE"/>
    <w:rsid w:val="008F7E90"/>
    <w:rsid w:val="009064CD"/>
    <w:rsid w:val="009078AD"/>
    <w:rsid w:val="00914C67"/>
    <w:rsid w:val="00916596"/>
    <w:rsid w:val="0092566C"/>
    <w:rsid w:val="009264F1"/>
    <w:rsid w:val="00930173"/>
    <w:rsid w:val="009419F3"/>
    <w:rsid w:val="00943BDB"/>
    <w:rsid w:val="00945FEB"/>
    <w:rsid w:val="009475BB"/>
    <w:rsid w:val="00947647"/>
    <w:rsid w:val="00961532"/>
    <w:rsid w:val="00962245"/>
    <w:rsid w:val="00966B15"/>
    <w:rsid w:val="009672BB"/>
    <w:rsid w:val="009676A3"/>
    <w:rsid w:val="0097276C"/>
    <w:rsid w:val="00974228"/>
    <w:rsid w:val="009763B3"/>
    <w:rsid w:val="009806FC"/>
    <w:rsid w:val="00981FEF"/>
    <w:rsid w:val="009851D9"/>
    <w:rsid w:val="00991DC5"/>
    <w:rsid w:val="00992A38"/>
    <w:rsid w:val="00994816"/>
    <w:rsid w:val="009A0620"/>
    <w:rsid w:val="009A1198"/>
    <w:rsid w:val="009A35FC"/>
    <w:rsid w:val="009B5C0D"/>
    <w:rsid w:val="009B6BA0"/>
    <w:rsid w:val="009C31C3"/>
    <w:rsid w:val="009C31CB"/>
    <w:rsid w:val="009C5150"/>
    <w:rsid w:val="009C69CD"/>
    <w:rsid w:val="009D39A5"/>
    <w:rsid w:val="009D5740"/>
    <w:rsid w:val="009D7F32"/>
    <w:rsid w:val="009E1630"/>
    <w:rsid w:val="009E48DA"/>
    <w:rsid w:val="009E6FFF"/>
    <w:rsid w:val="009F5ABC"/>
    <w:rsid w:val="009F5E9D"/>
    <w:rsid w:val="00A01B52"/>
    <w:rsid w:val="00A04634"/>
    <w:rsid w:val="00A047C4"/>
    <w:rsid w:val="00A07BA8"/>
    <w:rsid w:val="00A142DF"/>
    <w:rsid w:val="00A2345B"/>
    <w:rsid w:val="00A24C61"/>
    <w:rsid w:val="00A25089"/>
    <w:rsid w:val="00A254E4"/>
    <w:rsid w:val="00A26321"/>
    <w:rsid w:val="00A27310"/>
    <w:rsid w:val="00A34B4C"/>
    <w:rsid w:val="00A36515"/>
    <w:rsid w:val="00A42FE0"/>
    <w:rsid w:val="00A43F2A"/>
    <w:rsid w:val="00A510BE"/>
    <w:rsid w:val="00A554A7"/>
    <w:rsid w:val="00A65B99"/>
    <w:rsid w:val="00A74FD6"/>
    <w:rsid w:val="00A94D7F"/>
    <w:rsid w:val="00AA3D32"/>
    <w:rsid w:val="00AB62AE"/>
    <w:rsid w:val="00AD1ADA"/>
    <w:rsid w:val="00AD34C6"/>
    <w:rsid w:val="00AD5F39"/>
    <w:rsid w:val="00AE1BEE"/>
    <w:rsid w:val="00AE1EB9"/>
    <w:rsid w:val="00AE5B19"/>
    <w:rsid w:val="00AE6668"/>
    <w:rsid w:val="00AE6963"/>
    <w:rsid w:val="00AE6F6D"/>
    <w:rsid w:val="00AF1041"/>
    <w:rsid w:val="00B055E0"/>
    <w:rsid w:val="00B071D8"/>
    <w:rsid w:val="00B10A1A"/>
    <w:rsid w:val="00B12767"/>
    <w:rsid w:val="00B156C5"/>
    <w:rsid w:val="00B23F72"/>
    <w:rsid w:val="00B24D02"/>
    <w:rsid w:val="00B3468C"/>
    <w:rsid w:val="00B35FE9"/>
    <w:rsid w:val="00B50EFD"/>
    <w:rsid w:val="00B51624"/>
    <w:rsid w:val="00B518CB"/>
    <w:rsid w:val="00B53313"/>
    <w:rsid w:val="00B678F9"/>
    <w:rsid w:val="00B67D1D"/>
    <w:rsid w:val="00B768A0"/>
    <w:rsid w:val="00B83D84"/>
    <w:rsid w:val="00B94590"/>
    <w:rsid w:val="00BA68E1"/>
    <w:rsid w:val="00BB00E5"/>
    <w:rsid w:val="00BB4105"/>
    <w:rsid w:val="00BB510A"/>
    <w:rsid w:val="00BC1CC6"/>
    <w:rsid w:val="00BC397E"/>
    <w:rsid w:val="00BC5925"/>
    <w:rsid w:val="00BC682F"/>
    <w:rsid w:val="00BD05C8"/>
    <w:rsid w:val="00BD1C83"/>
    <w:rsid w:val="00BD29DC"/>
    <w:rsid w:val="00BD33ED"/>
    <w:rsid w:val="00BD5A02"/>
    <w:rsid w:val="00BE4526"/>
    <w:rsid w:val="00BF1296"/>
    <w:rsid w:val="00BF4111"/>
    <w:rsid w:val="00C016D8"/>
    <w:rsid w:val="00C02753"/>
    <w:rsid w:val="00C0515D"/>
    <w:rsid w:val="00C06502"/>
    <w:rsid w:val="00C16A13"/>
    <w:rsid w:val="00C1717B"/>
    <w:rsid w:val="00C267C7"/>
    <w:rsid w:val="00C2796B"/>
    <w:rsid w:val="00C34C1F"/>
    <w:rsid w:val="00C45702"/>
    <w:rsid w:val="00C46BC4"/>
    <w:rsid w:val="00C5182A"/>
    <w:rsid w:val="00C52B17"/>
    <w:rsid w:val="00C575A4"/>
    <w:rsid w:val="00C60E75"/>
    <w:rsid w:val="00C65980"/>
    <w:rsid w:val="00C6682E"/>
    <w:rsid w:val="00C74CFB"/>
    <w:rsid w:val="00C81705"/>
    <w:rsid w:val="00C8599D"/>
    <w:rsid w:val="00C87B42"/>
    <w:rsid w:val="00C9360E"/>
    <w:rsid w:val="00C95C9E"/>
    <w:rsid w:val="00C96ED5"/>
    <w:rsid w:val="00CA05C0"/>
    <w:rsid w:val="00CB3078"/>
    <w:rsid w:val="00CB3A6B"/>
    <w:rsid w:val="00CB670E"/>
    <w:rsid w:val="00CC717D"/>
    <w:rsid w:val="00CD37E9"/>
    <w:rsid w:val="00CE0033"/>
    <w:rsid w:val="00CE611A"/>
    <w:rsid w:val="00CE724D"/>
    <w:rsid w:val="00CF1A5A"/>
    <w:rsid w:val="00CF7A31"/>
    <w:rsid w:val="00D00569"/>
    <w:rsid w:val="00D14620"/>
    <w:rsid w:val="00D15C56"/>
    <w:rsid w:val="00D234D6"/>
    <w:rsid w:val="00D236A5"/>
    <w:rsid w:val="00D251F7"/>
    <w:rsid w:val="00D30C9F"/>
    <w:rsid w:val="00D428A2"/>
    <w:rsid w:val="00D46082"/>
    <w:rsid w:val="00D507A4"/>
    <w:rsid w:val="00D51C63"/>
    <w:rsid w:val="00D55046"/>
    <w:rsid w:val="00D60463"/>
    <w:rsid w:val="00D61A38"/>
    <w:rsid w:val="00D65364"/>
    <w:rsid w:val="00D718B7"/>
    <w:rsid w:val="00D71BFA"/>
    <w:rsid w:val="00D87103"/>
    <w:rsid w:val="00D90B74"/>
    <w:rsid w:val="00D942E6"/>
    <w:rsid w:val="00DB0B3C"/>
    <w:rsid w:val="00DB0BC4"/>
    <w:rsid w:val="00DB2825"/>
    <w:rsid w:val="00DC4A97"/>
    <w:rsid w:val="00DD0C84"/>
    <w:rsid w:val="00DD0DBC"/>
    <w:rsid w:val="00DD2F70"/>
    <w:rsid w:val="00DD3DEC"/>
    <w:rsid w:val="00DE1E93"/>
    <w:rsid w:val="00E00EA0"/>
    <w:rsid w:val="00E04005"/>
    <w:rsid w:val="00E1251D"/>
    <w:rsid w:val="00E12552"/>
    <w:rsid w:val="00E14934"/>
    <w:rsid w:val="00E236C8"/>
    <w:rsid w:val="00E24D35"/>
    <w:rsid w:val="00E254E5"/>
    <w:rsid w:val="00E27BB0"/>
    <w:rsid w:val="00E34B61"/>
    <w:rsid w:val="00E362AF"/>
    <w:rsid w:val="00E420C3"/>
    <w:rsid w:val="00E613B7"/>
    <w:rsid w:val="00E64FC0"/>
    <w:rsid w:val="00E66FAD"/>
    <w:rsid w:val="00E678CC"/>
    <w:rsid w:val="00E70E5F"/>
    <w:rsid w:val="00E74A1E"/>
    <w:rsid w:val="00E75765"/>
    <w:rsid w:val="00E75DAE"/>
    <w:rsid w:val="00E81021"/>
    <w:rsid w:val="00E858E9"/>
    <w:rsid w:val="00E9048D"/>
    <w:rsid w:val="00E9731E"/>
    <w:rsid w:val="00EB0274"/>
    <w:rsid w:val="00EB0E3C"/>
    <w:rsid w:val="00EB3655"/>
    <w:rsid w:val="00ED1066"/>
    <w:rsid w:val="00ED54D2"/>
    <w:rsid w:val="00ED77DA"/>
    <w:rsid w:val="00EE1BCD"/>
    <w:rsid w:val="00EE43FF"/>
    <w:rsid w:val="00F0172C"/>
    <w:rsid w:val="00F21988"/>
    <w:rsid w:val="00F21E0B"/>
    <w:rsid w:val="00F23D52"/>
    <w:rsid w:val="00F2424A"/>
    <w:rsid w:val="00F30A13"/>
    <w:rsid w:val="00F3382C"/>
    <w:rsid w:val="00F35CEF"/>
    <w:rsid w:val="00F4099B"/>
    <w:rsid w:val="00F42606"/>
    <w:rsid w:val="00F4395D"/>
    <w:rsid w:val="00F4551E"/>
    <w:rsid w:val="00F46D88"/>
    <w:rsid w:val="00F5153C"/>
    <w:rsid w:val="00F54499"/>
    <w:rsid w:val="00F6336D"/>
    <w:rsid w:val="00F63703"/>
    <w:rsid w:val="00F63B7C"/>
    <w:rsid w:val="00F6745F"/>
    <w:rsid w:val="00F7033F"/>
    <w:rsid w:val="00F7061E"/>
    <w:rsid w:val="00F72DF9"/>
    <w:rsid w:val="00F7419A"/>
    <w:rsid w:val="00F741CE"/>
    <w:rsid w:val="00F76DD8"/>
    <w:rsid w:val="00F83300"/>
    <w:rsid w:val="00F8360A"/>
    <w:rsid w:val="00F853F2"/>
    <w:rsid w:val="00F85FE7"/>
    <w:rsid w:val="00F90BBD"/>
    <w:rsid w:val="00F94DE0"/>
    <w:rsid w:val="00F96286"/>
    <w:rsid w:val="00F97089"/>
    <w:rsid w:val="00F97619"/>
    <w:rsid w:val="00FB11B4"/>
    <w:rsid w:val="00FB408B"/>
    <w:rsid w:val="00FB4BEF"/>
    <w:rsid w:val="00FB5D2E"/>
    <w:rsid w:val="00FB60EB"/>
    <w:rsid w:val="00FC7A59"/>
    <w:rsid w:val="00FD2362"/>
    <w:rsid w:val="00FE2466"/>
    <w:rsid w:val="00FF05C0"/>
    <w:rsid w:val="00FF515D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C9307"/>
  <w15:chartTrackingRefBased/>
  <w15:docId w15:val="{9C52315B-F55E-470E-8CB4-6EE1059B1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1B4"/>
  </w:style>
  <w:style w:type="paragraph" w:styleId="Heading1">
    <w:name w:val="heading 1"/>
    <w:basedOn w:val="Normal"/>
    <w:link w:val="Heading1Char"/>
    <w:uiPriority w:val="9"/>
    <w:qFormat/>
    <w:rsid w:val="004C17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C17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C17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1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43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3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25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254E4"/>
    <w:rPr>
      <w:i/>
      <w:iCs/>
    </w:rPr>
  </w:style>
  <w:style w:type="character" w:styleId="Strong">
    <w:name w:val="Strong"/>
    <w:basedOn w:val="DefaultParagraphFont"/>
    <w:uiPriority w:val="22"/>
    <w:qFormat/>
    <w:rsid w:val="00A254E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C175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175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C1758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post-meta">
    <w:name w:val="post-meta"/>
    <w:basedOn w:val="Normal"/>
    <w:rsid w:val="004C1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-inline-block">
    <w:name w:val="d-inline-block"/>
    <w:basedOn w:val="DefaultParagraphFont"/>
    <w:rsid w:val="004C1758"/>
  </w:style>
  <w:style w:type="table" w:styleId="TableGrid">
    <w:name w:val="Table Grid"/>
    <w:basedOn w:val="TableNormal"/>
    <w:uiPriority w:val="39"/>
    <w:rsid w:val="005B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tralinespace">
    <w:name w:val="extralinespace"/>
    <w:basedOn w:val="Normal"/>
    <w:rsid w:val="009E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text">
    <w:name w:val="arttext"/>
    <w:basedOn w:val="Normal"/>
    <w:rsid w:val="00E24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E43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702190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5826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79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64192">
          <w:marLeft w:val="0"/>
          <w:marRight w:val="0"/>
          <w:marTop w:val="0"/>
          <w:marBottom w:val="0"/>
          <w:divBdr>
            <w:top w:val="single" w:sz="6" w:space="0" w:color="990000"/>
            <w:left w:val="single" w:sz="6" w:space="0" w:color="990000"/>
            <w:bottom w:val="single" w:sz="6" w:space="0" w:color="990000"/>
            <w:right w:val="single" w:sz="6" w:space="0" w:color="990000"/>
          </w:divBdr>
        </w:div>
      </w:divsChild>
    </w:div>
    <w:div w:id="15515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834543">
                  <w:marLeft w:val="0"/>
                  <w:marRight w:val="0"/>
                  <w:marTop w:val="450"/>
                  <w:marBottom w:val="450"/>
                  <w:divBdr>
                    <w:top w:val="single" w:sz="6" w:space="8" w:color="EFEEE9"/>
                    <w:left w:val="single" w:sz="6" w:space="8" w:color="EFEEE9"/>
                    <w:bottom w:val="single" w:sz="6" w:space="8" w:color="EFEEE9"/>
                    <w:right w:val="single" w:sz="6" w:space="23" w:color="EFEEE9"/>
                  </w:divBdr>
                  <w:divsChild>
                    <w:div w:id="116492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6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18596">
                      <w:marLeft w:val="0"/>
                      <w:marRight w:val="0"/>
                      <w:marTop w:val="450"/>
                      <w:marBottom w:val="450"/>
                      <w:divBdr>
                        <w:top w:val="single" w:sz="6" w:space="8" w:color="EFEEE9"/>
                        <w:left w:val="single" w:sz="6" w:space="23" w:color="EFEEE9"/>
                        <w:bottom w:val="single" w:sz="6" w:space="8" w:color="EFEEE9"/>
                        <w:right w:val="single" w:sz="6" w:space="23" w:color="EFEEE9"/>
                      </w:divBdr>
                      <w:divsChild>
                        <w:div w:id="195705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2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98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isixsigma.com/tools-templates/hypothesis-testing/making-sense-two-sample-t-test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ygreatlearning.com/blog/hypothesis-testing-in-r-with-examples-and-case-study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d19</b:Tag>
    <b:SourceType>InternetSite</b:SourceType>
    <b:Guid>{4C0E9237-708A-46AA-AF33-7E57B3AE2B99}</b:Guid>
    <b:InternetSiteTitle>radiotimes</b:InternetSiteTitle>
    <b:Year>2019</b:Year>
    <b:Month>07</b:Month>
    <b:Day>15</b:Day>
    <b:URL>https://www.radiotimes.com/news/on-demand/2019-07-15/the-true-story-behind-sully-on-netflix/</b:URL>
    <b:RefOrder>2</b:RefOrder>
  </b:Source>
  <b:Source>
    <b:Tag>htt19</b:Tag>
    <b:SourceType>InternetSite</b:SourceType>
    <b:Guid>{5E2936ED-5A7E-4113-B101-16DFECAFA017}</b:Guid>
    <b:Title>https://www.radiotimes.com/</b:Title>
    <b:InternetSiteTitle>radiotimes</b:InternetSiteTitle>
    <b:Year>2019</b:Year>
    <b:Month>07</b:Month>
    <b:Day>15</b:Day>
    <b:URL>https://www.radiotimes.com/news/on-demand/2019-07-15/the-true-story-behind-sully-on-netflix/</b:URL>
    <b:RefOrder>3</b:RefOrder>
  </b:Source>
</b:Sources>
</file>

<file path=customXml/itemProps1.xml><?xml version="1.0" encoding="utf-8"?>
<ds:datastoreItem xmlns:ds="http://schemas.openxmlformats.org/officeDocument/2006/customXml" ds:itemID="{9FB90EA8-EF4D-4CE1-8167-2B8CADD9A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2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472</cp:revision>
  <dcterms:created xsi:type="dcterms:W3CDTF">2020-10-28T00:11:00Z</dcterms:created>
  <dcterms:modified xsi:type="dcterms:W3CDTF">2020-12-05T19:08:00Z</dcterms:modified>
</cp:coreProperties>
</file>